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58BF" w:rsidRPr="00DB5B14" w:rsidRDefault="006545F4">
      <w:pPr>
        <w:pStyle w:val="Heading1"/>
        <w:rPr>
          <w:rFonts w:ascii="Cascadia Code" w:hAnsi="Cascadia Code"/>
        </w:rPr>
      </w:pPr>
      <w:bookmarkStart w:id="0" w:name="_Hlk183295857"/>
      <w:bookmarkStart w:id="1" w:name="Xeb43e80505cf9825faffba93504764e0680b2fd"/>
      <w:r w:rsidRPr="00DB5B14">
        <w:rPr>
          <w:rFonts w:ascii="Cascadia Code" w:hAnsi="Cascadia Code"/>
        </w:rPr>
        <w:t>FactEcho</w:t>
      </w:r>
      <w:r w:rsidR="00DB5B14" w:rsidRPr="00DB5B14">
        <w:rPr>
          <w:rFonts w:ascii="Cascadia Code" w:hAnsi="Cascadia Code"/>
        </w:rPr>
        <w:t xml:space="preserve"> News System</w:t>
      </w:r>
      <w:r w:rsidRPr="00DB5B14">
        <w:rPr>
          <w:rFonts w:ascii="Cascadia Code" w:hAnsi="Cascadia Code"/>
        </w:rPr>
        <w:t xml:space="preserve"> Product Requirements Document (PRD)</w:t>
      </w:r>
    </w:p>
    <w:p w:rsidR="009129BF" w:rsidRPr="00DB5B14" w:rsidRDefault="009129BF" w:rsidP="00DD156A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2" w:name="table-of-contents"/>
      <w:r w:rsidRPr="00DB5B14">
        <w:rPr>
          <w:rFonts w:ascii="Cascadia Code" w:hAnsi="Cascadia Code"/>
        </w:rPr>
        <w:t>Table of Contents</w:t>
      </w:r>
    </w:p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overview">
        <w:r w:rsidR="006545F4" w:rsidRPr="00DB5B14">
          <w:rPr>
            <w:rStyle w:val="Hyperlink"/>
            <w:rFonts w:ascii="Cascadia Code" w:hAnsi="Cascadia Code"/>
          </w:rPr>
          <w:t>Overview</w:t>
        </w:r>
      </w:hyperlink>
    </w:p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features-and-experience">
        <w:r w:rsidR="006545F4" w:rsidRPr="00DB5B14">
          <w:rPr>
            <w:rStyle w:val="Hyperlink"/>
            <w:rFonts w:ascii="Cascadia Code" w:hAnsi="Cascadia Code"/>
          </w:rPr>
          <w:t>Features and Experience</w:t>
        </w:r>
      </w:hyperlink>
    </w:p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swot-analysis">
        <w:r w:rsidR="006545F4" w:rsidRPr="00DB5B14">
          <w:rPr>
            <w:rStyle w:val="Hyperlink"/>
            <w:rFonts w:ascii="Cascadia Code" w:hAnsi="Cascadia Code"/>
          </w:rPr>
          <w:t>SWOT Analysis</w:t>
        </w:r>
      </w:hyperlink>
    </w:p>
    <w:bookmarkStart w:id="3" w:name="_GoBack"/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r>
        <w:fldChar w:fldCharType="begin"/>
      </w:r>
      <w:r>
        <w:instrText xml:space="preserve"> HYPERLINK \l "business-model" \h </w:instrText>
      </w:r>
      <w:r>
        <w:fldChar w:fldCharType="separate"/>
      </w:r>
      <w:r w:rsidR="006545F4" w:rsidRPr="00DB5B14">
        <w:rPr>
          <w:rStyle w:val="Hyperlink"/>
          <w:rFonts w:ascii="Cascadia Code" w:hAnsi="Cascadia Code"/>
        </w:rPr>
        <w:t>Business Model</w:t>
      </w:r>
      <w:r>
        <w:rPr>
          <w:rStyle w:val="Hyperlink"/>
          <w:rFonts w:ascii="Cascadia Code" w:hAnsi="Cascadia Code"/>
        </w:rPr>
        <w:fldChar w:fldCharType="end"/>
      </w:r>
    </w:p>
    <w:bookmarkEnd w:id="3"/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r>
        <w:fldChar w:fldCharType="begin"/>
      </w:r>
      <w:r>
        <w:instrText xml:space="preserve"> HYPERLINK \l "use-case-diagram" \h </w:instrText>
      </w:r>
      <w:r>
        <w:fldChar w:fldCharType="separate"/>
      </w:r>
      <w:r w:rsidR="006545F4" w:rsidRPr="00DB5B14">
        <w:rPr>
          <w:rStyle w:val="Hyperlink"/>
          <w:rFonts w:ascii="Cascadia Code" w:hAnsi="Cascadia Code"/>
        </w:rPr>
        <w:t>Use Case Diagram</w:t>
      </w:r>
      <w:r>
        <w:rPr>
          <w:rStyle w:val="Hyperlink"/>
          <w:rFonts w:ascii="Cascadia Code" w:hAnsi="Cascadia Code"/>
        </w:rPr>
        <w:fldChar w:fldCharType="end"/>
      </w:r>
    </w:p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activity-diagram">
        <w:r w:rsidR="006545F4" w:rsidRPr="00DB5B14">
          <w:rPr>
            <w:rStyle w:val="Hyperlink"/>
            <w:rFonts w:ascii="Cascadia Code" w:hAnsi="Cascadia Code"/>
          </w:rPr>
          <w:t>Activity Diagram</w:t>
        </w:r>
      </w:hyperlink>
    </w:p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technologies-used">
        <w:r w:rsidR="006545F4" w:rsidRPr="00DB5B14">
          <w:rPr>
            <w:rStyle w:val="Hyperlink"/>
            <w:rFonts w:ascii="Cascadia Code" w:hAnsi="Cascadia Code"/>
          </w:rPr>
          <w:t>Technologies Used</w:t>
        </w:r>
      </w:hyperlink>
    </w:p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clients">
        <w:r w:rsidR="006545F4" w:rsidRPr="00DB5B14">
          <w:rPr>
            <w:rStyle w:val="Hyperlink"/>
            <w:rFonts w:ascii="Cascadia Code" w:hAnsi="Cascadia Code"/>
          </w:rPr>
          <w:t>Clients</w:t>
        </w:r>
      </w:hyperlink>
    </w:p>
    <w:p w:rsidR="00F958BF" w:rsidRPr="00DB5B14" w:rsidRDefault="00AF332D">
      <w:pPr>
        <w:pStyle w:val="Compact"/>
        <w:numPr>
          <w:ilvl w:val="0"/>
          <w:numId w:val="2"/>
        </w:numPr>
        <w:rPr>
          <w:rStyle w:val="Hyperlink"/>
          <w:rFonts w:ascii="Cascadia Code" w:hAnsi="Cascadia Code"/>
          <w:color w:val="auto"/>
        </w:rPr>
      </w:pPr>
      <w:hyperlink w:anchor="hosting">
        <w:r w:rsidR="006545F4" w:rsidRPr="00DB5B14">
          <w:rPr>
            <w:rStyle w:val="Hyperlink"/>
            <w:rFonts w:ascii="Cascadia Code" w:hAnsi="Cascadia Code"/>
          </w:rPr>
          <w:t>Hosting</w:t>
        </w:r>
      </w:hyperlink>
    </w:p>
    <w:p w:rsidR="00DD156A" w:rsidRPr="00DB5B14" w:rsidRDefault="00DD156A" w:rsidP="00DD156A">
      <w:pPr>
        <w:pStyle w:val="Compac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4" w:name="overview"/>
      <w:bookmarkEnd w:id="2"/>
      <w:r w:rsidRPr="00DB5B14">
        <w:rPr>
          <w:rFonts w:ascii="Cascadia Code" w:hAnsi="Cascadia Code"/>
        </w:rPr>
        <w:t>Overview</w:t>
      </w:r>
    </w:p>
    <w:p w:rsidR="00F958BF" w:rsidRPr="00DB5B14" w:rsidRDefault="006545F4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</w:rPr>
        <w:t>FactEcho is a news application that provides users with up-to-date news across various fields, emphasizing truth, transparency. Initially, FactEcho will be available as a website, with a mobile app and community engagement planned for future versions.</w:t>
      </w:r>
    </w:p>
    <w:p w:rsidR="00DD156A" w:rsidRPr="00DB5B14" w:rsidRDefault="00DD156A" w:rsidP="00DD156A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5" w:name="features-and-experience"/>
      <w:bookmarkEnd w:id="4"/>
      <w:r w:rsidRPr="00DB5B14">
        <w:rPr>
          <w:rFonts w:ascii="Cascadia Code" w:hAnsi="Cascadia Code"/>
        </w:rPr>
        <w:t>Features and Experience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6" w:name="authentication-and-authorization"/>
      <w:r w:rsidRPr="00DB5B14">
        <w:rPr>
          <w:rFonts w:ascii="Cascadia Code" w:hAnsi="Cascadia Code"/>
        </w:rPr>
        <w:t>Authentication and Authorization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User Registration:</w:t>
      </w:r>
      <w:r w:rsidRPr="00DB5B14">
        <w:rPr>
          <w:rFonts w:ascii="Cascadia Code" w:hAnsi="Cascadia Code"/>
        </w:rPr>
        <w:t xml:space="preserve"> Users can register using their email and a unique username, followed by email verification.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Login:</w:t>
      </w:r>
      <w:r w:rsidRPr="00DB5B14">
        <w:rPr>
          <w:rFonts w:ascii="Cascadia Code" w:hAnsi="Cascadia Code"/>
        </w:rPr>
        <w:t xml:space="preserve"> Users can log in with their email and password.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Password Reset:</w:t>
      </w:r>
      <w:r w:rsidRPr="00DB5B14">
        <w:rPr>
          <w:rFonts w:ascii="Cascadia Code" w:hAnsi="Cascadia Code"/>
        </w:rPr>
        <w:t xml:space="preserve"> Users can reset their password through a secure method.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Security:</w:t>
      </w:r>
      <w:r w:rsidRPr="00DB5B14">
        <w:rPr>
          <w:rFonts w:ascii="Cascadia Code" w:hAnsi="Cascadia Code"/>
        </w:rPr>
        <w:t xml:space="preserve"> Passwords will be encrypted, and JWT will be implemented for secure authentication.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OAuth:</w:t>
      </w:r>
      <w:r w:rsidRPr="00DB5B14">
        <w:rPr>
          <w:rFonts w:ascii="Cascadia Code" w:hAnsi="Cascadia Code"/>
        </w:rPr>
        <w:t xml:space="preserve"> User can register and login by OAuth like Google, X, Facebook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7" w:name="user-profile-and-settings"/>
      <w:bookmarkEnd w:id="6"/>
      <w:r w:rsidRPr="00DB5B14">
        <w:rPr>
          <w:rFonts w:ascii="Cascadia Code" w:hAnsi="Cascadia Code"/>
        </w:rPr>
        <w:t>User Profile and Settings</w:t>
      </w:r>
    </w:p>
    <w:p w:rsidR="00F958BF" w:rsidRPr="00DB5B14" w:rsidRDefault="006545F4">
      <w:pPr>
        <w:pStyle w:val="Compact"/>
        <w:numPr>
          <w:ilvl w:val="0"/>
          <w:numId w:val="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Profile Management:</w:t>
      </w:r>
      <w:r w:rsidRPr="00DB5B14">
        <w:rPr>
          <w:rFonts w:ascii="Cascadia Code" w:hAnsi="Cascadia Code"/>
        </w:rPr>
        <w:t xml:space="preserve"> Users can update their profile information, including username, password and profile picture.</w:t>
      </w:r>
    </w:p>
    <w:p w:rsidR="00F958BF" w:rsidRPr="00DB5B14" w:rsidRDefault="006545F4">
      <w:pPr>
        <w:pStyle w:val="Compact"/>
        <w:numPr>
          <w:ilvl w:val="0"/>
          <w:numId w:val="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ccount Deletion:</w:t>
      </w:r>
      <w:r w:rsidRPr="00DB5B14">
        <w:rPr>
          <w:rFonts w:ascii="Cascadia Code" w:hAnsi="Cascadia Code"/>
        </w:rPr>
        <w:t xml:space="preserve"> Options for users to delete their accounts if desired.</w:t>
      </w:r>
    </w:p>
    <w:p w:rsidR="00F958BF" w:rsidRPr="00DB5B14" w:rsidRDefault="006545F4">
      <w:pPr>
        <w:pStyle w:val="Compact"/>
        <w:numPr>
          <w:ilvl w:val="0"/>
          <w:numId w:val="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Multi Roles:</w:t>
      </w:r>
      <w:r w:rsidRPr="00DB5B14">
        <w:rPr>
          <w:rFonts w:ascii="Cascadia Code" w:hAnsi="Cascadia Code"/>
        </w:rPr>
        <w:t xml:space="preserve"> Roles for admins, authors and users.</w:t>
      </w:r>
    </w:p>
    <w:p w:rsidR="00F958BF" w:rsidRPr="00DB5B14" w:rsidRDefault="006545F4">
      <w:pPr>
        <w:pStyle w:val="Compact"/>
        <w:numPr>
          <w:ilvl w:val="0"/>
          <w:numId w:val="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uthor Public Profile:</w:t>
      </w:r>
      <w:r w:rsidRPr="00DB5B14">
        <w:rPr>
          <w:rFonts w:ascii="Cascadia Code" w:hAnsi="Cascadia Code"/>
        </w:rPr>
        <w:t xml:space="preserve"> Users can see author articles and its profile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8" w:name="news-categories"/>
      <w:bookmarkEnd w:id="7"/>
      <w:r w:rsidRPr="00DB5B14">
        <w:rPr>
          <w:rFonts w:ascii="Cascadia Code" w:hAnsi="Cascadia Code"/>
        </w:rPr>
        <w:t>News Categories</w:t>
      </w:r>
    </w:p>
    <w:p w:rsidR="00F958BF" w:rsidRPr="00DB5B14" w:rsidRDefault="006545F4">
      <w:pPr>
        <w:pStyle w:val="Compact"/>
        <w:numPr>
          <w:ilvl w:val="0"/>
          <w:numId w:val="5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Categorized News:</w:t>
      </w:r>
      <w:r w:rsidRPr="00DB5B14">
        <w:rPr>
          <w:rFonts w:ascii="Cascadia Code" w:hAnsi="Cascadia Code"/>
        </w:rPr>
        <w:t xml:space="preserve"> A dedicated section for various news categories (e.g., politics, sports, technology).</w:t>
      </w:r>
    </w:p>
    <w:p w:rsidR="00DB5B14" w:rsidRDefault="00DB5B14">
      <w:pPr>
        <w:pStyle w:val="Heading3"/>
        <w:rPr>
          <w:rFonts w:ascii="Cascadia Code" w:hAnsi="Cascadia Code"/>
        </w:rPr>
      </w:pPr>
      <w:bookmarkStart w:id="9" w:name="news-articles"/>
      <w:bookmarkEnd w:id="8"/>
    </w:p>
    <w:p w:rsidR="00F958BF" w:rsidRPr="00DB5B14" w:rsidRDefault="006545F4">
      <w:pPr>
        <w:pStyle w:val="Heading3"/>
        <w:rPr>
          <w:rFonts w:ascii="Cascadia Code" w:hAnsi="Cascadia Code"/>
        </w:rPr>
      </w:pPr>
      <w:r w:rsidRPr="00DB5B14">
        <w:rPr>
          <w:rFonts w:ascii="Cascadia Code" w:hAnsi="Cascadia Code"/>
        </w:rPr>
        <w:t>News Articles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Various Articles:</w:t>
      </w:r>
      <w:r w:rsidRPr="00DB5B14">
        <w:rPr>
          <w:rFonts w:ascii="Cascadia Code" w:hAnsi="Cascadia Code"/>
        </w:rPr>
        <w:t xml:space="preserve"> Light size articles contains images and embedded media frames.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 Search:</w:t>
      </w:r>
      <w:r w:rsidRPr="00DB5B14">
        <w:rPr>
          <w:rFonts w:ascii="Cascadia Code" w:hAnsi="Cascadia Code"/>
        </w:rPr>
        <w:t xml:space="preserve"> Users can search for news articles and access individual article pages.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 Page:</w:t>
      </w:r>
      <w:r w:rsidRPr="00DB5B14">
        <w:rPr>
          <w:rFonts w:ascii="Cascadia Code" w:hAnsi="Cascadia Code"/>
        </w:rPr>
        <w:t xml:space="preserve"> Page for each article.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 Quires:</w:t>
      </w:r>
      <w:r w:rsidRPr="00DB5B14">
        <w:rPr>
          <w:rFonts w:ascii="Cascadia Code" w:hAnsi="Cascadia Code"/>
        </w:rPr>
        <w:t xml:space="preserve"> Suggested random article, trend articles, latest articles.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Interactions with Article:</w:t>
      </w:r>
      <w:r w:rsidRPr="00DB5B14">
        <w:rPr>
          <w:rFonts w:ascii="Cascadia Code" w:hAnsi="Cascadia Code"/>
        </w:rPr>
        <w:t xml:space="preserve"> In the future, Users maybe can like, save and comment on articles, we can allow users to follow specific authors, Also we can allow users to add their articles too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0" w:name="admin-dashboard"/>
      <w:bookmarkEnd w:id="9"/>
      <w:r w:rsidRPr="00DB5B14">
        <w:rPr>
          <w:rFonts w:ascii="Cascadia Code" w:hAnsi="Cascadia Code"/>
        </w:rPr>
        <w:t>Admin Dashboard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Users Permissions Controls:</w:t>
      </w:r>
      <w:r w:rsidRPr="00DB5B14">
        <w:rPr>
          <w:rFonts w:ascii="Cascadia Code" w:hAnsi="Cascadia Code"/>
        </w:rPr>
        <w:t xml:space="preserve"> Set users as authors and set authors Permissions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Categories Controls:</w:t>
      </w:r>
      <w:r w:rsidRPr="00DB5B14">
        <w:rPr>
          <w:rFonts w:ascii="Cascadia Code" w:hAnsi="Cascadia Code"/>
        </w:rPr>
        <w:t xml:space="preserve"> Admin can create, update and delete various categories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s Controls:</w:t>
      </w:r>
      <w:r w:rsidRPr="00DB5B14">
        <w:rPr>
          <w:rFonts w:ascii="Cascadia Code" w:hAnsi="Cascadia Code"/>
        </w:rPr>
        <w:t xml:space="preserve"> Admin can create, update and delete various Articles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ds Controls:</w:t>
      </w:r>
      <w:r w:rsidRPr="00DB5B14">
        <w:rPr>
          <w:rFonts w:ascii="Cascadia Code" w:hAnsi="Cascadia Code"/>
        </w:rPr>
        <w:t xml:space="preserve"> In the future, Admin can create ads for a specific places in the app like some ads in slider in home and categories pages another ads slider in articles and search pages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Email News Letter:</w:t>
      </w:r>
      <w:r w:rsidRPr="00DB5B14">
        <w:rPr>
          <w:rFonts w:ascii="Cascadia Code" w:hAnsi="Cascadia Code"/>
        </w:rPr>
        <w:t xml:space="preserve"> In the future, we can allow admin to send news letter to users who subscribe in this service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Statistics View:</w:t>
      </w:r>
      <w:r w:rsidRPr="00DB5B14">
        <w:rPr>
          <w:rFonts w:ascii="Cascadia Code" w:hAnsi="Cascadia Code"/>
        </w:rPr>
        <w:t xml:space="preserve"> In the future, we can add statistics for admin about the system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1" w:name="author-dashboard"/>
      <w:bookmarkEnd w:id="10"/>
      <w:r w:rsidRPr="00DB5B14">
        <w:rPr>
          <w:rFonts w:ascii="Cascadia Code" w:hAnsi="Cascadia Code"/>
        </w:rPr>
        <w:t>Author Dashboard</w:t>
      </w:r>
    </w:p>
    <w:p w:rsidR="00F958BF" w:rsidRPr="00DB5B14" w:rsidRDefault="006545F4">
      <w:pPr>
        <w:pStyle w:val="Compact"/>
        <w:numPr>
          <w:ilvl w:val="0"/>
          <w:numId w:val="8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uthor Articles:</w:t>
      </w:r>
      <w:r w:rsidRPr="00DB5B14">
        <w:rPr>
          <w:rFonts w:ascii="Cascadia Code" w:hAnsi="Cascadia Code"/>
        </w:rPr>
        <w:t xml:space="preserve"> Author can create, update and delete its articles depending on his permissions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2" w:name="premium-features"/>
      <w:bookmarkEnd w:id="11"/>
      <w:r w:rsidRPr="00DB5B14">
        <w:rPr>
          <w:rFonts w:ascii="Cascadia Code" w:hAnsi="Cascadia Code"/>
        </w:rPr>
        <w:t>Premium Features</w:t>
      </w:r>
    </w:p>
    <w:p w:rsidR="00F958BF" w:rsidRPr="00DB5B14" w:rsidRDefault="006545F4">
      <w:pPr>
        <w:pStyle w:val="Compact"/>
        <w:numPr>
          <w:ilvl w:val="0"/>
          <w:numId w:val="9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Subscription Options:</w:t>
      </w:r>
      <w:r w:rsidRPr="00DB5B14">
        <w:rPr>
          <w:rFonts w:ascii="Cascadia Code" w:hAnsi="Cascadia Code"/>
        </w:rPr>
        <w:t xml:space="preserve"> In the future, Future plans to offer premium subscriptions for an ad-free experience and exclusive content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3" w:name="installation"/>
      <w:bookmarkEnd w:id="12"/>
      <w:r w:rsidRPr="00DB5B14">
        <w:rPr>
          <w:rFonts w:ascii="Cascadia Code" w:hAnsi="Cascadia Code"/>
        </w:rPr>
        <w:t>Installation</w:t>
      </w:r>
    </w:p>
    <w:p w:rsidR="00F958BF" w:rsidRPr="00DB5B14" w:rsidRDefault="006545F4">
      <w:pPr>
        <w:pStyle w:val="Compact"/>
        <w:numPr>
          <w:ilvl w:val="0"/>
          <w:numId w:val="10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Instructions on how to set up and run the application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4" w:name="usage"/>
      <w:bookmarkEnd w:id="13"/>
      <w:r w:rsidRPr="00DB5B14">
        <w:rPr>
          <w:rFonts w:ascii="Cascadia Code" w:hAnsi="Cascadia Code"/>
        </w:rPr>
        <w:t>Usage</w:t>
      </w:r>
    </w:p>
    <w:p w:rsidR="00F958BF" w:rsidRPr="00DB5B14" w:rsidRDefault="006545F4">
      <w:pPr>
        <w:pStyle w:val="Compact"/>
        <w:numPr>
          <w:ilvl w:val="0"/>
          <w:numId w:val="11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Guidelines on how to use the app effectively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5" w:name="contributing"/>
      <w:bookmarkEnd w:id="14"/>
      <w:r w:rsidRPr="00DB5B14">
        <w:rPr>
          <w:rFonts w:ascii="Cascadia Code" w:hAnsi="Cascadia Code"/>
        </w:rPr>
        <w:t>Contributing</w:t>
      </w:r>
    </w:p>
    <w:p w:rsidR="00F958BF" w:rsidRPr="00DB5B14" w:rsidRDefault="006545F4">
      <w:pPr>
        <w:pStyle w:val="Compact"/>
        <w:numPr>
          <w:ilvl w:val="0"/>
          <w:numId w:val="12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Information on how to contribute to the project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6" w:name="license"/>
      <w:bookmarkEnd w:id="15"/>
      <w:r w:rsidRPr="00DB5B14">
        <w:rPr>
          <w:rFonts w:ascii="Cascadia Code" w:hAnsi="Cascadia Code"/>
        </w:rPr>
        <w:t>License</w:t>
      </w:r>
    </w:p>
    <w:p w:rsidR="00F958BF" w:rsidRPr="00DB5B14" w:rsidRDefault="006545F4">
      <w:pPr>
        <w:pStyle w:val="Compact"/>
        <w:numPr>
          <w:ilvl w:val="0"/>
          <w:numId w:val="13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Details about the project license.</w:t>
      </w: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17" w:name="swot-analysis"/>
      <w:bookmarkEnd w:id="5"/>
      <w:bookmarkEnd w:id="16"/>
      <w:r w:rsidRPr="00DB5B14">
        <w:rPr>
          <w:rFonts w:ascii="Cascadia Code" w:hAnsi="Cascadia Code"/>
        </w:rPr>
        <w:lastRenderedPageBreak/>
        <w:t>SWOT Analysis</w:t>
      </w:r>
    </w:p>
    <w:p w:rsidR="00F958BF" w:rsidRDefault="00374155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>
            <wp:extent cx="6856730" cy="876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6730" cy="876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5B14" w:rsidRPr="00DB5B14" w:rsidRDefault="00DB5B14" w:rsidP="00DB5B14">
      <w:pPr>
        <w:pStyle w:val="BodyText"/>
      </w:pPr>
    </w:p>
    <w:p w:rsidR="00F958BF" w:rsidRPr="00DB5B14" w:rsidRDefault="006545F4" w:rsidP="00DD156A">
      <w:pPr>
        <w:pStyle w:val="Heading2"/>
        <w:rPr>
          <w:rFonts w:ascii="Cascadia Code" w:hAnsi="Cascadia Code"/>
        </w:rPr>
      </w:pPr>
      <w:bookmarkStart w:id="18" w:name="business-model"/>
      <w:bookmarkEnd w:id="17"/>
      <w:r w:rsidRPr="00DB5B14">
        <w:rPr>
          <w:rFonts w:ascii="Cascadia Code" w:hAnsi="Cascadia Code"/>
        </w:rPr>
        <w:t>Business Model</w:t>
      </w:r>
    </w:p>
    <w:p w:rsidR="00DD156A" w:rsidRPr="00DB5B14" w:rsidRDefault="00DD156A" w:rsidP="00DD156A">
      <w:pPr>
        <w:pStyle w:val="BodyText"/>
        <w:rPr>
          <w:rFonts w:ascii="Cascadia Code" w:hAnsi="Cascadia Code"/>
        </w:rPr>
      </w:pPr>
    </w:p>
    <w:p w:rsidR="00DD156A" w:rsidRPr="00DB5B14" w:rsidRDefault="00DD156A" w:rsidP="00DD156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>
            <wp:extent cx="6858000" cy="487070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87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58BF" w:rsidRPr="00DB5B14" w:rsidRDefault="00F958BF">
      <w:pPr>
        <w:pStyle w:val="FirstParagraph"/>
        <w:rPr>
          <w:rFonts w:ascii="Cascadia Code" w:hAnsi="Cascadia Code"/>
        </w:rPr>
      </w:pPr>
    </w:p>
    <w:p w:rsidR="00374155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858000" cy="81282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12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858000" cy="7120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12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858000" cy="718571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185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8477250" cy="35433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155" w:rsidRPr="00DB5B14" w:rsidRDefault="00374155" w:rsidP="00374155">
      <w:pPr>
        <w:pStyle w:val="BodyText"/>
        <w:rPr>
          <w:rFonts w:ascii="Cascadia Code" w:hAnsi="Cascadia Code"/>
        </w:rPr>
      </w:pPr>
    </w:p>
    <w:p w:rsidR="00374155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>
            <wp:extent cx="6858000" cy="351936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19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56A" w:rsidRPr="00DB5B14" w:rsidRDefault="00DD156A">
      <w:pPr>
        <w:pStyle w:val="Heading2"/>
        <w:rPr>
          <w:rFonts w:ascii="Cascadia Code" w:hAnsi="Cascadia Code"/>
        </w:rPr>
      </w:pPr>
      <w:bookmarkStart w:id="19" w:name="use-case-diagram"/>
      <w:bookmarkEnd w:id="18"/>
    </w:p>
    <w:p w:rsidR="00DD156A" w:rsidRPr="00DB5B14" w:rsidRDefault="00DD156A">
      <w:pPr>
        <w:pStyle w:val="Heading2"/>
        <w:rPr>
          <w:rFonts w:ascii="Cascadia Code" w:hAnsi="Cascadia Code"/>
        </w:rPr>
      </w:pPr>
    </w:p>
    <w:p w:rsidR="00DD156A" w:rsidRPr="00DB5B14" w:rsidRDefault="00DD156A">
      <w:pPr>
        <w:pStyle w:val="Heading2"/>
        <w:rPr>
          <w:rFonts w:ascii="Cascadia Code" w:hAnsi="Cascadia Code"/>
        </w:rPr>
      </w:pPr>
    </w:p>
    <w:p w:rsidR="00DD156A" w:rsidRDefault="00DD156A" w:rsidP="00DD156A">
      <w:pPr>
        <w:pStyle w:val="BodyText"/>
        <w:rPr>
          <w:rFonts w:ascii="Cascadia Code" w:hAnsi="Cascadia Code"/>
        </w:rPr>
      </w:pPr>
    </w:p>
    <w:p w:rsidR="00DB5B14" w:rsidRDefault="00DB5B14" w:rsidP="00DD156A">
      <w:pPr>
        <w:pStyle w:val="BodyText"/>
        <w:rPr>
          <w:rFonts w:ascii="Cascadia Code" w:hAnsi="Cascadia Code"/>
        </w:rPr>
      </w:pPr>
    </w:p>
    <w:p w:rsidR="00DB5B14" w:rsidRPr="00DB5B14" w:rsidRDefault="00DB5B14" w:rsidP="00DD156A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r w:rsidRPr="00DB5B14">
        <w:rPr>
          <w:rFonts w:ascii="Cascadia Code" w:hAnsi="Cascadia Code"/>
        </w:rPr>
        <w:t>Use Case Diagram</w:t>
      </w:r>
    </w:p>
    <w:p w:rsidR="00DD156A" w:rsidRPr="00DB5B14" w:rsidRDefault="00DD156A" w:rsidP="00DD156A">
      <w:pPr>
        <w:pStyle w:val="BodyText"/>
        <w:rPr>
          <w:rFonts w:ascii="Cascadia Code" w:hAnsi="Cascadia Code"/>
        </w:rPr>
      </w:pPr>
    </w:p>
    <w:p w:rsidR="00DD156A" w:rsidRPr="00DB5B14" w:rsidRDefault="00283D49" w:rsidP="00DD156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>
            <wp:extent cx="6858000" cy="352985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29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DD156A">
      <w:pPr>
        <w:pStyle w:val="BodyText"/>
        <w:rPr>
          <w:rFonts w:ascii="Cascadia Code" w:hAnsi="Cascadia Code"/>
        </w:rPr>
      </w:pPr>
    </w:p>
    <w:p w:rsidR="00283D49" w:rsidRPr="00DB5B14" w:rsidRDefault="00283D49" w:rsidP="00DD156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943725" cy="596300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0076" cy="6002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58BF" w:rsidRPr="00DB5B14" w:rsidRDefault="00283D49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858000" cy="515658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56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Default="00283D49" w:rsidP="00283D49">
      <w:pPr>
        <w:pStyle w:val="BodyText"/>
        <w:rPr>
          <w:rFonts w:ascii="Cascadia Code" w:hAnsi="Cascadia Code"/>
        </w:rPr>
      </w:pPr>
    </w:p>
    <w:p w:rsidR="00DB5B14" w:rsidRPr="00DB5B14" w:rsidRDefault="00DB5B14" w:rsidP="00283D49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20" w:name="activity-diagram"/>
      <w:bookmarkEnd w:id="19"/>
      <w:r w:rsidRPr="00DB5B14">
        <w:rPr>
          <w:rFonts w:ascii="Cascadia Code" w:hAnsi="Cascadia Code"/>
        </w:rPr>
        <w:t>Activity Diagram</w:t>
      </w:r>
    </w:p>
    <w:p w:rsidR="00F958BF" w:rsidRPr="00DB5B14" w:rsidRDefault="00F958BF">
      <w:pPr>
        <w:pStyle w:val="FirstParagraph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>
            <wp:extent cx="6534150" cy="62579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625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81775" cy="70675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706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81775" cy="7048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704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91300" cy="42386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24625" cy="61055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625" cy="610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34150" cy="73914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739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81775" cy="848677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848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81775" cy="46672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Default="00283D49" w:rsidP="00283D49">
      <w:pPr>
        <w:pStyle w:val="BodyText"/>
        <w:rPr>
          <w:rFonts w:ascii="Cascadia Code" w:hAnsi="Cascadia Code"/>
        </w:rPr>
      </w:pPr>
    </w:p>
    <w:p w:rsidR="00DB5B14" w:rsidRPr="00DB5B14" w:rsidRDefault="00DB5B14" w:rsidP="00283D49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21" w:name="technologies-used"/>
      <w:bookmarkEnd w:id="20"/>
      <w:r w:rsidRPr="00DB5B14">
        <w:rPr>
          <w:rFonts w:ascii="Cascadia Code" w:hAnsi="Cascadia Code"/>
        </w:rPr>
        <w:t>Technologies Used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nalysis and design</w:t>
      </w:r>
      <w:r w:rsidRPr="00DB5B14">
        <w:rPr>
          <w:rFonts w:ascii="Cascadia Code" w:hAnsi="Cascadia Code"/>
        </w:rPr>
        <w:t>: draw.io, docs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Frontend</w:t>
      </w:r>
      <w:r w:rsidRPr="00DB5B14">
        <w:rPr>
          <w:rFonts w:ascii="Cascadia Code" w:hAnsi="Cascadia Code"/>
        </w:rPr>
        <w:t>: HTML, CSS, TypeScript, React.js, Tailwind CSS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Backend</w:t>
      </w:r>
      <w:r w:rsidRPr="00DB5B14">
        <w:rPr>
          <w:rFonts w:ascii="Cascadia Code" w:hAnsi="Cascadia Code"/>
        </w:rPr>
        <w:t>: Node.js, TypeScript, Express.js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Testing</w:t>
      </w:r>
      <w:r w:rsidRPr="00DB5B14">
        <w:rPr>
          <w:rFonts w:ascii="Cascadia Code" w:hAnsi="Cascadia Code"/>
        </w:rPr>
        <w:t>: Jest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Database</w:t>
      </w:r>
      <w:r w:rsidRPr="00DB5B14">
        <w:rPr>
          <w:rFonts w:ascii="Cascadia Code" w:hAnsi="Cascadia Code"/>
        </w:rPr>
        <w:t>: Postgres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Media Storage</w:t>
      </w:r>
      <w:r w:rsidRPr="00DB5B14">
        <w:rPr>
          <w:rFonts w:ascii="Cascadia Code" w:hAnsi="Cascadia Code"/>
        </w:rPr>
        <w:t>: Cloudinary or Firebase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uthentication</w:t>
      </w:r>
      <w:r w:rsidRPr="00DB5B14">
        <w:rPr>
          <w:rFonts w:ascii="Cascadia Code" w:hAnsi="Cascadia Code"/>
        </w:rPr>
        <w:t>: JWT (JSON Web Tokens)</w:t>
      </w:r>
    </w:p>
    <w:p w:rsidR="00283D49" w:rsidRPr="00DB5B14" w:rsidRDefault="00283D49" w:rsidP="00283D49">
      <w:pPr>
        <w:pStyle w:val="Compac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22" w:name="clients"/>
      <w:bookmarkEnd w:id="21"/>
      <w:r w:rsidRPr="00DB5B14">
        <w:rPr>
          <w:rFonts w:ascii="Cascadia Code" w:hAnsi="Cascadia Code"/>
        </w:rPr>
        <w:t>Clients</w:t>
      </w:r>
    </w:p>
    <w:p w:rsidR="00F958BF" w:rsidRPr="00DB5B14" w:rsidRDefault="006545F4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</w:rPr>
        <w:t>we’ll start with a single web client.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web client will be implemented in React.js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App will take design like https://www.ajnet.me/ and https://www.bbc.com/arabic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 xml:space="preserve">See design snapshots here </w:t>
      </w:r>
      <w:hyperlink r:id="rId25">
        <w:r w:rsidRPr="00DB5B14">
          <w:rPr>
            <w:rStyle w:val="Hyperlink"/>
            <w:rFonts w:ascii="Cascadia Code" w:hAnsi="Cascadia Code"/>
          </w:rPr>
          <w:t>./UI.Snapshots.md</w:t>
        </w:r>
      </w:hyperlink>
      <w:r w:rsidRPr="00DB5B14">
        <w:rPr>
          <w:rFonts w:ascii="Cascadia Code" w:hAnsi="Cascadia Code"/>
        </w:rPr>
        <w:t>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API server will serve a static bundle of the React app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Uses Tailwind CSS UI for building the CSS components.</w:t>
      </w: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23" w:name="hosting"/>
      <w:bookmarkEnd w:id="22"/>
      <w:r w:rsidRPr="00DB5B14">
        <w:rPr>
          <w:rFonts w:ascii="Cascadia Code" w:hAnsi="Cascadia Code"/>
        </w:rPr>
        <w:t>Hosting</w:t>
      </w:r>
    </w:p>
    <w:p w:rsidR="00F958BF" w:rsidRPr="00DB5B14" w:rsidRDefault="006545F4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</w:rPr>
        <w:t>The code will be hosted on Github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web server and client will be hosted on vercel platform as a test prototype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server should be hosted at paid VIM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client should have a domain name and SSL/TLS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server will have closed CORS policy except for the domain name and the web host server.</w:t>
      </w:r>
      <w:bookmarkEnd w:id="1"/>
      <w:bookmarkEnd w:id="23"/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bookmarkEnd w:id="0"/>
    <w:p w:rsidR="00283D49" w:rsidRPr="00DB5B14" w:rsidRDefault="00283D49">
      <w:pPr>
        <w:pStyle w:val="BodyText"/>
        <w:rPr>
          <w:rFonts w:ascii="Cascadia Code" w:hAnsi="Cascadia Code"/>
        </w:rPr>
      </w:pPr>
    </w:p>
    <w:sectPr w:rsidR="00283D49" w:rsidRPr="00DB5B14" w:rsidSect="002E16F0">
      <w:pgSz w:w="12240" w:h="15840" w:code="1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332D" w:rsidRDefault="00AF332D">
      <w:pPr>
        <w:spacing w:after="0"/>
      </w:pPr>
      <w:r>
        <w:separator/>
      </w:r>
    </w:p>
  </w:endnote>
  <w:endnote w:type="continuationSeparator" w:id="0">
    <w:p w:rsidR="00AF332D" w:rsidRDefault="00AF33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332D" w:rsidRDefault="00AF332D">
      <w:r>
        <w:separator/>
      </w:r>
    </w:p>
  </w:footnote>
  <w:footnote w:type="continuationSeparator" w:id="0">
    <w:p w:rsidR="00AF332D" w:rsidRDefault="00AF33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5FC65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90203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8BF"/>
    <w:rsid w:val="00265B8C"/>
    <w:rsid w:val="00283D49"/>
    <w:rsid w:val="002E16F0"/>
    <w:rsid w:val="00374155"/>
    <w:rsid w:val="006545F4"/>
    <w:rsid w:val="008C4D85"/>
    <w:rsid w:val="009129BF"/>
    <w:rsid w:val="00AF332D"/>
    <w:rsid w:val="00DB5B14"/>
    <w:rsid w:val="00DD156A"/>
    <w:rsid w:val="00F958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8508BF"/>
  <w15:docId w15:val="{A54B3D4E-55AD-4851-8A61-DAF44345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374155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DD156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D15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./UI.Snapshots.md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0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PTOP WORLD</cp:lastModifiedBy>
  <cp:revision>5</cp:revision>
  <cp:lastPrinted>2024-11-23T21:07:00Z</cp:lastPrinted>
  <dcterms:created xsi:type="dcterms:W3CDTF">2024-11-23T16:05:00Z</dcterms:created>
  <dcterms:modified xsi:type="dcterms:W3CDTF">2024-11-23T21:19:00Z</dcterms:modified>
</cp:coreProperties>
</file>